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7BD25" w14:textId="77777777" w:rsidR="0075622F" w:rsidRDefault="0075622F" w:rsidP="0075622F">
      <w:pPr>
        <w:jc w:val="center"/>
        <w:rPr>
          <w:rFonts w:ascii="Times New Roman" w:hAnsi="Times New Roman"/>
          <w:i/>
          <w:sz w:val="24"/>
          <w:szCs w:val="24"/>
        </w:rPr>
      </w:pPr>
    </w:p>
    <w:p w14:paraId="09D7BD26" w14:textId="77777777" w:rsidR="0075622F" w:rsidRPr="00D64E86" w:rsidRDefault="00386F1F" w:rsidP="0075622F">
      <w:pPr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If</w:t>
      </w:r>
      <w:r w:rsidR="0075622F">
        <w:rPr>
          <w:rFonts w:ascii="Times New Roman" w:hAnsi="Times New Roman"/>
          <w:i/>
          <w:sz w:val="24"/>
          <w:szCs w:val="24"/>
        </w:rPr>
        <w:t xml:space="preserve"> a vendor’s address differs from the address shown on their W-9, please submit a copy of the invoice displaying the desired address</w:t>
      </w:r>
      <w:r>
        <w:rPr>
          <w:rFonts w:ascii="Times New Roman" w:hAnsi="Times New Roman"/>
          <w:i/>
          <w:sz w:val="24"/>
          <w:szCs w:val="24"/>
        </w:rPr>
        <w:t xml:space="preserve"> in addition to the W-9</w:t>
      </w:r>
    </w:p>
    <w:p w14:paraId="09D7BD27" w14:textId="77777777" w:rsidR="0075622F" w:rsidRDefault="0075622F" w:rsidP="00D64E86">
      <w:pPr>
        <w:rPr>
          <w:sz w:val="24"/>
          <w:szCs w:val="24"/>
        </w:rPr>
      </w:pPr>
    </w:p>
    <w:p w14:paraId="09D7BD28" w14:textId="77777777" w:rsidR="0075622F" w:rsidRPr="0062199F" w:rsidRDefault="00D64E86" w:rsidP="00D64E86">
      <w:pPr>
        <w:rPr>
          <w:rFonts w:ascii="Times New Roman" w:hAnsi="Times New Roman"/>
          <w:b/>
          <w:sz w:val="24"/>
          <w:szCs w:val="24"/>
          <w:u w:val="single"/>
        </w:rPr>
      </w:pPr>
      <w:r w:rsidRPr="0062199F">
        <w:rPr>
          <w:b/>
          <w:sz w:val="24"/>
          <w:szCs w:val="24"/>
          <w:u w:val="single"/>
        </w:rPr>
        <w:t>REQUEST TYPE</w:t>
      </w:r>
    </w:p>
    <w:p w14:paraId="09D7BD29" w14:textId="2C46300A" w:rsidR="001B7C64" w:rsidRPr="007E2DC0" w:rsidRDefault="00D64E86" w:rsidP="00DF7004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i/>
          <w:sz w:val="24"/>
          <w:szCs w:val="24"/>
          <w:u w:val="single"/>
        </w:rPr>
      </w:pPr>
      <w:r>
        <w:rPr>
          <w:sz w:val="24"/>
          <w:szCs w:val="24"/>
        </w:rPr>
        <w:t xml:space="preserve">New vendor </w:t>
      </w:r>
      <w:r w:rsidR="001B7C64">
        <w:rPr>
          <w:sz w:val="24"/>
          <w:szCs w:val="24"/>
        </w:rPr>
        <w:tab/>
      </w:r>
      <w:r w:rsidR="001B7C64">
        <w:rPr>
          <w:sz w:val="24"/>
          <w:szCs w:val="24"/>
        </w:rPr>
        <w:tab/>
      </w:r>
      <w:r w:rsidR="0062199F">
        <w:rPr>
          <w:sz w:val="24"/>
          <w:szCs w:val="24"/>
        </w:rPr>
        <w:tab/>
      </w:r>
      <w:r>
        <w:rPr>
          <w:sz w:val="24"/>
          <w:szCs w:val="24"/>
        </w:rPr>
        <w:t>Y</w:t>
      </w:r>
      <w:r w:rsidR="0075622F">
        <w:rPr>
          <w:sz w:val="24"/>
          <w:szCs w:val="24"/>
        </w:rPr>
        <w:t>ES</w:t>
      </w:r>
      <w:r w:rsidR="001B7C6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517660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D7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5622F">
        <w:rPr>
          <w:sz w:val="24"/>
          <w:szCs w:val="24"/>
        </w:rPr>
        <w:t xml:space="preserve">   </w:t>
      </w:r>
      <w:r>
        <w:rPr>
          <w:sz w:val="24"/>
          <w:szCs w:val="24"/>
        </w:rPr>
        <w:t>N</w:t>
      </w:r>
      <w:r w:rsidR="0075622F">
        <w:rPr>
          <w:sz w:val="24"/>
          <w:szCs w:val="24"/>
        </w:rPr>
        <w:t>O</w:t>
      </w:r>
      <w:r w:rsidR="001B7C6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55784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607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B7C64">
        <w:rPr>
          <w:sz w:val="24"/>
          <w:szCs w:val="24"/>
        </w:rPr>
        <w:tab/>
      </w:r>
      <w:r w:rsidR="0062199F">
        <w:rPr>
          <w:sz w:val="24"/>
          <w:szCs w:val="24"/>
        </w:rPr>
        <w:tab/>
      </w:r>
      <w:r w:rsidR="007E2DC0" w:rsidRPr="00B36D18">
        <w:rPr>
          <w:i/>
          <w:sz w:val="24"/>
          <w:szCs w:val="24"/>
        </w:rPr>
        <w:t xml:space="preserve">If </w:t>
      </w:r>
      <w:r w:rsidR="00B36D18" w:rsidRPr="00B36D18">
        <w:rPr>
          <w:i/>
          <w:sz w:val="24"/>
          <w:szCs w:val="24"/>
        </w:rPr>
        <w:t>NO</w:t>
      </w:r>
      <w:r w:rsidR="007E2DC0" w:rsidRPr="00B36D18">
        <w:rPr>
          <w:i/>
          <w:sz w:val="24"/>
          <w:szCs w:val="24"/>
        </w:rPr>
        <w:t xml:space="preserve">, existing Vendor ID is: </w:t>
      </w:r>
      <w:sdt>
        <w:sdtPr>
          <w:rPr>
            <w:sz w:val="24"/>
            <w:szCs w:val="24"/>
            <w:u w:val="single"/>
          </w:rPr>
          <w:id w:val="-205639519"/>
          <w:showingPlcHdr/>
          <w:text/>
        </w:sdtPr>
        <w:sdtEndPr/>
        <w:sdtContent>
          <w:r w:rsidR="00C66076">
            <w:rPr>
              <w:sz w:val="24"/>
              <w:szCs w:val="24"/>
              <w:u w:val="single"/>
            </w:rPr>
            <w:t xml:space="preserve">     </w:t>
          </w:r>
        </w:sdtContent>
      </w:sdt>
    </w:p>
    <w:p w14:paraId="09D7BD2A" w14:textId="77777777" w:rsidR="001B7C64" w:rsidRDefault="001B7C64" w:rsidP="00D64E86">
      <w:pPr>
        <w:rPr>
          <w:sz w:val="24"/>
          <w:szCs w:val="24"/>
        </w:rPr>
      </w:pPr>
    </w:p>
    <w:p w14:paraId="09D7BD2B" w14:textId="7A4EE7B3" w:rsidR="001B7C64" w:rsidRDefault="001B7C64" w:rsidP="007E2D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sz w:val="24"/>
          <w:szCs w:val="24"/>
        </w:rPr>
      </w:pPr>
      <w:r>
        <w:rPr>
          <w:sz w:val="24"/>
          <w:szCs w:val="24"/>
        </w:rPr>
        <w:t>Remit address chang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-2028017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3BF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NO </w:t>
      </w:r>
      <w:sdt>
        <w:sdtPr>
          <w:rPr>
            <w:sz w:val="24"/>
            <w:szCs w:val="24"/>
          </w:rPr>
          <w:id w:val="-1492482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E2DC0">
        <w:rPr>
          <w:sz w:val="24"/>
          <w:szCs w:val="24"/>
        </w:rPr>
        <w:tab/>
      </w:r>
      <w:r w:rsidR="007E2DC0">
        <w:rPr>
          <w:sz w:val="24"/>
          <w:szCs w:val="24"/>
        </w:rPr>
        <w:tab/>
      </w:r>
      <w:r w:rsidR="00386F1F" w:rsidRPr="00386F1F">
        <w:rPr>
          <w:i/>
          <w:sz w:val="18"/>
          <w:szCs w:val="18"/>
        </w:rPr>
        <w:t>If YES – attach a copy of a current invoice and W-9</w:t>
      </w:r>
    </w:p>
    <w:p w14:paraId="09D7BD2C" w14:textId="77777777" w:rsidR="00D64E86" w:rsidRPr="007E2DC0" w:rsidRDefault="0075622F" w:rsidP="007E2D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i/>
          <w:sz w:val="24"/>
          <w:szCs w:val="24"/>
        </w:rPr>
      </w:pPr>
      <w:r>
        <w:rPr>
          <w:sz w:val="24"/>
          <w:szCs w:val="24"/>
        </w:rPr>
        <w:t xml:space="preserve">Reactivation </w:t>
      </w:r>
      <w:r w:rsidR="001B7C64">
        <w:rPr>
          <w:sz w:val="24"/>
          <w:szCs w:val="24"/>
        </w:rPr>
        <w:tab/>
      </w:r>
      <w:r w:rsidR="001B7C64">
        <w:rPr>
          <w:sz w:val="24"/>
          <w:szCs w:val="24"/>
        </w:rPr>
        <w:tab/>
      </w:r>
      <w:r w:rsidR="001B7C64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-209098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7C6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B7C64">
        <w:rPr>
          <w:sz w:val="24"/>
          <w:szCs w:val="24"/>
        </w:rPr>
        <w:t xml:space="preserve">   NO </w:t>
      </w:r>
      <w:sdt>
        <w:sdtPr>
          <w:rPr>
            <w:sz w:val="24"/>
            <w:szCs w:val="24"/>
          </w:rPr>
          <w:id w:val="-480080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7C6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E2DC0">
        <w:rPr>
          <w:sz w:val="24"/>
          <w:szCs w:val="24"/>
        </w:rPr>
        <w:tab/>
      </w:r>
      <w:r w:rsidR="007E2DC0">
        <w:rPr>
          <w:sz w:val="24"/>
          <w:szCs w:val="24"/>
        </w:rPr>
        <w:tab/>
      </w:r>
      <w:r w:rsidR="00B36D18" w:rsidRPr="00386F1F">
        <w:rPr>
          <w:i/>
          <w:sz w:val="18"/>
          <w:szCs w:val="18"/>
        </w:rPr>
        <w:t>If YES – a</w:t>
      </w:r>
      <w:r w:rsidR="007E2DC0" w:rsidRPr="00386F1F">
        <w:rPr>
          <w:i/>
          <w:sz w:val="18"/>
          <w:szCs w:val="18"/>
        </w:rPr>
        <w:t xml:space="preserve">ttach a copy of </w:t>
      </w:r>
      <w:r w:rsidR="00B36D18" w:rsidRPr="00386F1F">
        <w:rPr>
          <w:i/>
          <w:sz w:val="18"/>
          <w:szCs w:val="18"/>
        </w:rPr>
        <w:t>a current invoice</w:t>
      </w:r>
      <w:r w:rsidR="00386F1F" w:rsidRPr="00386F1F">
        <w:rPr>
          <w:i/>
          <w:sz w:val="18"/>
          <w:szCs w:val="18"/>
        </w:rPr>
        <w:t xml:space="preserve"> and W-9</w:t>
      </w:r>
    </w:p>
    <w:p w14:paraId="09D7BD2D" w14:textId="77777777" w:rsidR="0075622F" w:rsidRDefault="0075622F" w:rsidP="00D64E86">
      <w:pPr>
        <w:rPr>
          <w:rFonts w:ascii="Times New Roman" w:hAnsi="Times New Roman"/>
          <w:sz w:val="24"/>
          <w:szCs w:val="24"/>
        </w:rPr>
      </w:pPr>
    </w:p>
    <w:p w14:paraId="09D7BD2E" w14:textId="77777777" w:rsidR="0075622F" w:rsidRPr="0062199F" w:rsidRDefault="00B36D18" w:rsidP="00D64E86">
      <w:pPr>
        <w:rPr>
          <w:b/>
          <w:sz w:val="24"/>
          <w:szCs w:val="24"/>
          <w:u w:val="single"/>
        </w:rPr>
      </w:pPr>
      <w:r w:rsidRPr="0062199F">
        <w:rPr>
          <w:b/>
          <w:sz w:val="24"/>
          <w:szCs w:val="24"/>
          <w:u w:val="single"/>
        </w:rPr>
        <w:t>VENDOR INFORMATION</w:t>
      </w:r>
    </w:p>
    <w:p w14:paraId="09D7BD2F" w14:textId="77777777" w:rsidR="00B36D18" w:rsidRPr="00B36D18" w:rsidRDefault="00B36D18" w:rsidP="00D64E86">
      <w:pPr>
        <w:rPr>
          <w:rFonts w:ascii="Times New Roman" w:hAnsi="Times New Roman"/>
          <w:i/>
          <w:sz w:val="24"/>
          <w:szCs w:val="24"/>
          <w:vertAlign w:val="superscript"/>
        </w:rPr>
      </w:pPr>
      <w:r>
        <w:rPr>
          <w:i/>
          <w:sz w:val="24"/>
          <w:szCs w:val="24"/>
          <w:vertAlign w:val="superscript"/>
        </w:rPr>
        <w:t xml:space="preserve">* </w:t>
      </w:r>
      <w:proofErr w:type="gramStart"/>
      <w:r>
        <w:rPr>
          <w:i/>
          <w:sz w:val="24"/>
          <w:szCs w:val="24"/>
          <w:vertAlign w:val="superscript"/>
        </w:rPr>
        <w:t>indicates</w:t>
      </w:r>
      <w:proofErr w:type="gramEnd"/>
      <w:r>
        <w:rPr>
          <w:i/>
          <w:sz w:val="24"/>
          <w:szCs w:val="24"/>
          <w:vertAlign w:val="superscript"/>
        </w:rPr>
        <w:t xml:space="preserve"> a required field</w:t>
      </w:r>
    </w:p>
    <w:p w14:paraId="09D7BD30" w14:textId="7587ABE8" w:rsidR="0075622F" w:rsidRDefault="00D64E86" w:rsidP="00D64E86">
      <w:pPr>
        <w:rPr>
          <w:sz w:val="24"/>
          <w:szCs w:val="24"/>
        </w:rPr>
      </w:pPr>
      <w:r>
        <w:rPr>
          <w:sz w:val="24"/>
          <w:szCs w:val="24"/>
        </w:rPr>
        <w:t>*Type of expense/service vendor provides:</w:t>
      </w:r>
      <w:r w:rsidR="00B36D18">
        <w:rPr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930707067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</w:p>
    <w:p w14:paraId="09D7BD31" w14:textId="44EAFFCE" w:rsidR="0075622F" w:rsidRDefault="00D64E86" w:rsidP="00D64E86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*Mailing Name:</w:t>
      </w:r>
      <w:r>
        <w:rPr>
          <w:rFonts w:ascii="Times New Roman" w:hAnsi="Times New Roman"/>
          <w:sz w:val="24"/>
          <w:szCs w:val="24"/>
        </w:rPr>
        <w:t xml:space="preserve"> </w:t>
      </w:r>
      <w:r w:rsidR="00B36D18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1345360286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</w:p>
    <w:p w14:paraId="09D7BD32" w14:textId="16089862" w:rsidR="0075622F" w:rsidRDefault="00D64E86" w:rsidP="00D64E86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*</w:t>
      </w:r>
      <w:r w:rsidR="00DF7004">
        <w:rPr>
          <w:sz w:val="24"/>
          <w:szCs w:val="24"/>
        </w:rPr>
        <w:t xml:space="preserve">Street </w:t>
      </w:r>
      <w:r>
        <w:rPr>
          <w:sz w:val="24"/>
          <w:szCs w:val="24"/>
        </w:rPr>
        <w:t>Address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id w:val="349612506"/>
          <w:showingPlcHdr/>
          <w:text/>
        </w:sdtPr>
        <w:sdtEndPr/>
        <w:sdtContent>
          <w:r w:rsidR="008C2D7E">
            <w:t xml:space="preserve">     </w:t>
          </w:r>
        </w:sdtContent>
      </w:sdt>
    </w:p>
    <w:p w14:paraId="09D7BD33" w14:textId="0E8E6572" w:rsidR="0075622F" w:rsidRDefault="00D64E86" w:rsidP="00DF7004">
      <w:pPr>
        <w:tabs>
          <w:tab w:val="left" w:pos="2625"/>
          <w:tab w:val="left" w:pos="5370"/>
        </w:tabs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*City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-289130979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  <w:r w:rsidR="00DF7004">
        <w:rPr>
          <w:sz w:val="24"/>
          <w:szCs w:val="24"/>
        </w:rPr>
        <w:t xml:space="preserve">    </w:t>
      </w:r>
      <w:r>
        <w:rPr>
          <w:sz w:val="24"/>
          <w:szCs w:val="24"/>
        </w:rPr>
        <w:t>State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53828301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  <w:r w:rsidR="00DF7004">
        <w:rPr>
          <w:sz w:val="24"/>
          <w:szCs w:val="24"/>
        </w:rPr>
        <w:t xml:space="preserve">    </w:t>
      </w:r>
      <w:r>
        <w:rPr>
          <w:sz w:val="24"/>
          <w:szCs w:val="24"/>
        </w:rPr>
        <w:t>Postal Code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2039389800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  <w:r w:rsidR="00DF7004">
        <w:rPr>
          <w:sz w:val="24"/>
          <w:szCs w:val="24"/>
        </w:rPr>
        <w:t xml:space="preserve">   </w:t>
      </w:r>
      <w:r w:rsidR="00B36D18">
        <w:rPr>
          <w:sz w:val="24"/>
          <w:szCs w:val="24"/>
        </w:rPr>
        <w:t xml:space="preserve">  </w:t>
      </w:r>
      <w:r>
        <w:rPr>
          <w:sz w:val="24"/>
          <w:szCs w:val="24"/>
        </w:rPr>
        <w:t>Country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2015028900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</w:p>
    <w:p w14:paraId="09D7BD34" w14:textId="77777777" w:rsidR="0075622F" w:rsidRDefault="00B36D18" w:rsidP="00D64E86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 xml:space="preserve">  </w:t>
      </w:r>
      <w:r w:rsidR="00D64E86">
        <w:rPr>
          <w:sz w:val="24"/>
          <w:szCs w:val="24"/>
        </w:rPr>
        <w:t>Vendor Account Number:</w:t>
      </w:r>
      <w:r w:rsidR="00D64E86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sz w:val="24"/>
            <w:szCs w:val="24"/>
            <w:u w:val="single"/>
          </w:rPr>
          <w:id w:val="-296691395"/>
          <w:showingPlcHdr/>
          <w:text/>
        </w:sdtPr>
        <w:sdtEndPr/>
        <w:sdtContent>
          <w:r w:rsidR="00DF7004" w:rsidRPr="00CB798B">
            <w:rPr>
              <w:rStyle w:val="PlaceholderText"/>
              <w:u w:val="single"/>
            </w:rPr>
            <w:t>Vendor Account #</w:t>
          </w:r>
        </w:sdtContent>
      </w:sdt>
    </w:p>
    <w:p w14:paraId="09D7BD35" w14:textId="77777777" w:rsidR="00D64E86" w:rsidRDefault="00D64E86" w:rsidP="00D64E86">
      <w:pPr>
        <w:rPr>
          <w:rFonts w:ascii="Times New Roman" w:hAnsi="Times New Roman"/>
          <w:sz w:val="24"/>
          <w:szCs w:val="24"/>
        </w:rPr>
      </w:pPr>
    </w:p>
    <w:p w14:paraId="09D7BD36" w14:textId="77777777" w:rsidR="0075622F" w:rsidRPr="0062199F" w:rsidRDefault="00DF7004" w:rsidP="00D64E86">
      <w:pPr>
        <w:rPr>
          <w:rFonts w:ascii="Times New Roman" w:hAnsi="Times New Roman"/>
          <w:b/>
          <w:sz w:val="24"/>
          <w:szCs w:val="24"/>
          <w:u w:val="single"/>
        </w:rPr>
      </w:pPr>
      <w:r w:rsidRPr="0062199F">
        <w:rPr>
          <w:b/>
          <w:sz w:val="24"/>
          <w:szCs w:val="24"/>
          <w:u w:val="single"/>
        </w:rPr>
        <w:t>CONTACT</w:t>
      </w:r>
      <w:r w:rsidR="00B36D18" w:rsidRPr="0062199F">
        <w:rPr>
          <w:b/>
          <w:sz w:val="24"/>
          <w:szCs w:val="24"/>
          <w:u w:val="single"/>
        </w:rPr>
        <w:t xml:space="preserve"> INFORMATION</w:t>
      </w:r>
    </w:p>
    <w:p w14:paraId="09D7BD37" w14:textId="554CA3D3" w:rsidR="0075622F" w:rsidRDefault="00D64E86" w:rsidP="00D64E86">
      <w:pPr>
        <w:rPr>
          <w:sz w:val="24"/>
          <w:szCs w:val="24"/>
        </w:rPr>
      </w:pPr>
      <w:r>
        <w:rPr>
          <w:sz w:val="24"/>
          <w:szCs w:val="24"/>
        </w:rPr>
        <w:t xml:space="preserve">*Business Phone: </w:t>
      </w:r>
      <w:sdt>
        <w:sdtPr>
          <w:id w:val="-1786581320"/>
          <w:showingPlcHdr/>
          <w:text/>
        </w:sdtPr>
        <w:sdtContent>
          <w:r w:rsidR="008C2D7E">
            <w:t xml:space="preserve">     </w:t>
          </w:r>
        </w:sdtContent>
      </w:sdt>
    </w:p>
    <w:p w14:paraId="09D7BD38" w14:textId="77777777" w:rsidR="0075622F" w:rsidRDefault="00B36D18" w:rsidP="00D64E86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D64E86">
        <w:rPr>
          <w:sz w:val="24"/>
          <w:szCs w:val="24"/>
        </w:rPr>
        <w:t xml:space="preserve">Fax Phone: </w:t>
      </w:r>
      <w:sdt>
        <w:sdtPr>
          <w:rPr>
            <w:sz w:val="24"/>
            <w:szCs w:val="24"/>
            <w:u w:val="single"/>
          </w:rPr>
          <w:id w:val="-1324506664"/>
          <w:showingPlcHdr/>
          <w:text/>
        </w:sdtPr>
        <w:sdtEndPr/>
        <w:sdtContent>
          <w:r w:rsidR="00DF7004" w:rsidRPr="00CB798B">
            <w:rPr>
              <w:rStyle w:val="PlaceholderText"/>
              <w:u w:val="single"/>
            </w:rPr>
            <w:t>Fax Line</w:t>
          </w:r>
        </w:sdtContent>
      </w:sdt>
    </w:p>
    <w:p w14:paraId="09D7BD39" w14:textId="77777777" w:rsidR="00D64E86" w:rsidRDefault="00B36D18" w:rsidP="00D64E86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D64E86">
        <w:rPr>
          <w:sz w:val="24"/>
          <w:szCs w:val="24"/>
        </w:rPr>
        <w:t xml:space="preserve">Mobile Phone: </w:t>
      </w:r>
      <w:sdt>
        <w:sdtPr>
          <w:rPr>
            <w:sz w:val="24"/>
            <w:szCs w:val="24"/>
            <w:u w:val="single"/>
          </w:rPr>
          <w:id w:val="998158913"/>
          <w:showingPlcHdr/>
          <w:text/>
        </w:sdtPr>
        <w:sdtEndPr/>
        <w:sdtContent>
          <w:r w:rsidR="00DF7004" w:rsidRPr="00CB798B">
            <w:rPr>
              <w:rStyle w:val="PlaceholderText"/>
              <w:u w:val="single"/>
            </w:rPr>
            <w:t>Mobile Line</w:t>
          </w:r>
        </w:sdtContent>
      </w:sdt>
    </w:p>
    <w:p w14:paraId="09D7BD3A" w14:textId="6DB80E60" w:rsidR="00DF7004" w:rsidRDefault="00DF7004" w:rsidP="00DF7004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 xml:space="preserve">  Email: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id w:val="1419291086"/>
          <w:text/>
        </w:sdtPr>
        <w:sdtEndPr/>
        <w:sdtContent>
          <w:r w:rsidR="008C2D7E">
            <w:t xml:space="preserve"> </w:t>
          </w:r>
        </w:sdtContent>
      </w:sdt>
    </w:p>
    <w:p w14:paraId="09D7BD3B" w14:textId="77777777" w:rsidR="00D64E86" w:rsidRPr="00B36D18" w:rsidRDefault="00D64E86" w:rsidP="00D64E86">
      <w:pPr>
        <w:rPr>
          <w:rFonts w:ascii="Times New Roman" w:hAnsi="Times New Roman"/>
          <w:sz w:val="24"/>
          <w:szCs w:val="24"/>
          <w:u w:val="single"/>
        </w:rPr>
      </w:pPr>
    </w:p>
    <w:p w14:paraId="09D7BD3C" w14:textId="77777777" w:rsidR="00DF7004" w:rsidRPr="0062199F" w:rsidRDefault="00DF7004" w:rsidP="00DF7004">
      <w:pPr>
        <w:rPr>
          <w:b/>
          <w:sz w:val="24"/>
          <w:szCs w:val="24"/>
          <w:u w:val="single"/>
        </w:rPr>
      </w:pPr>
      <w:r w:rsidRPr="0062199F">
        <w:rPr>
          <w:b/>
          <w:sz w:val="24"/>
          <w:szCs w:val="24"/>
          <w:u w:val="single"/>
        </w:rPr>
        <w:t xml:space="preserve">TAX INFORMATION </w:t>
      </w:r>
    </w:p>
    <w:p w14:paraId="09D7BD3D" w14:textId="2C30CB51" w:rsidR="00DF7004" w:rsidRDefault="00DF7004" w:rsidP="00DF7004">
      <w:pPr>
        <w:rPr>
          <w:sz w:val="24"/>
          <w:szCs w:val="24"/>
        </w:rPr>
      </w:pPr>
      <w:r>
        <w:rPr>
          <w:sz w:val="24"/>
          <w:szCs w:val="24"/>
        </w:rPr>
        <w:t xml:space="preserve">*Tax Identification or Social Security Number: </w:t>
      </w:r>
      <w:sdt>
        <w:sdtPr>
          <w:rPr>
            <w:sz w:val="24"/>
            <w:szCs w:val="24"/>
            <w:u w:val="single"/>
          </w:rPr>
          <w:id w:val="533002764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  <w:r>
        <w:rPr>
          <w:sz w:val="24"/>
          <w:szCs w:val="24"/>
        </w:rPr>
        <w:t xml:space="preserve"> </w:t>
      </w:r>
    </w:p>
    <w:p w14:paraId="09D7BD3E" w14:textId="3AB88ED7" w:rsidR="0062199F" w:rsidRDefault="0062199F" w:rsidP="00DF7004">
      <w:pPr>
        <w:rPr>
          <w:sz w:val="24"/>
          <w:szCs w:val="24"/>
        </w:rPr>
      </w:pPr>
      <w:r>
        <w:rPr>
          <w:sz w:val="24"/>
          <w:szCs w:val="24"/>
        </w:rPr>
        <w:t xml:space="preserve">*Is this vendor a </w:t>
      </w:r>
      <w:r>
        <w:rPr>
          <w:sz w:val="24"/>
          <w:szCs w:val="24"/>
        </w:rPr>
        <w:tab/>
        <w:t>C</w:t>
      </w:r>
      <w:r w:rsidR="00DF7004">
        <w:rPr>
          <w:sz w:val="24"/>
          <w:szCs w:val="24"/>
        </w:rPr>
        <w:t>orporate</w:t>
      </w:r>
      <w:r w:rsidR="00CB798B">
        <w:rPr>
          <w:sz w:val="24"/>
          <w:szCs w:val="24"/>
        </w:rPr>
        <w:tab/>
      </w:r>
      <w:r w:rsidR="00CB798B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07251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D7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9D7BD3F" w14:textId="77777777" w:rsidR="0062199F" w:rsidRDefault="0062199F" w:rsidP="0062199F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>P</w:t>
      </w:r>
      <w:r w:rsidR="00DF7004">
        <w:rPr>
          <w:sz w:val="24"/>
          <w:szCs w:val="24"/>
        </w:rPr>
        <w:t xml:space="preserve">erson </w:t>
      </w:r>
      <w:r w:rsidR="00CB798B">
        <w:rPr>
          <w:sz w:val="24"/>
          <w:szCs w:val="24"/>
        </w:rPr>
        <w:tab/>
      </w:r>
      <w:r w:rsidR="00CB798B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791862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9D7BD40" w14:textId="77777777" w:rsidR="00DF7004" w:rsidRDefault="0062199F" w:rsidP="0062199F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>N</w:t>
      </w:r>
      <w:r w:rsidR="00DF7004">
        <w:rPr>
          <w:sz w:val="24"/>
          <w:szCs w:val="24"/>
        </w:rPr>
        <w:t>on-Corporate Entity</w:t>
      </w:r>
      <w:r w:rsidR="00CB798B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57496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9D7BD41" w14:textId="77777777" w:rsidR="00DF7004" w:rsidRPr="0062199F" w:rsidRDefault="00DF7004" w:rsidP="0062199F">
      <w:pPr>
        <w:ind w:left="1440" w:firstLine="720"/>
        <w:rPr>
          <w:i/>
          <w:sz w:val="24"/>
          <w:szCs w:val="24"/>
          <w:vertAlign w:val="superscript"/>
        </w:rPr>
      </w:pPr>
      <w:r w:rsidRPr="0062199F">
        <w:rPr>
          <w:i/>
          <w:sz w:val="24"/>
          <w:szCs w:val="24"/>
          <w:vertAlign w:val="superscript"/>
        </w:rPr>
        <w:t xml:space="preserve">(Non-Corporate Entity is a company that is a Partnership, Ltd., or LLC and not a </w:t>
      </w:r>
      <w:proofErr w:type="gramStart"/>
      <w:r w:rsidRPr="0062199F">
        <w:rPr>
          <w:i/>
          <w:sz w:val="24"/>
          <w:szCs w:val="24"/>
          <w:vertAlign w:val="superscript"/>
        </w:rPr>
        <w:t>Corporation</w:t>
      </w:r>
      <w:proofErr w:type="gramEnd"/>
      <w:r w:rsidRPr="0062199F">
        <w:rPr>
          <w:i/>
          <w:sz w:val="24"/>
          <w:szCs w:val="24"/>
          <w:vertAlign w:val="superscript"/>
        </w:rPr>
        <w:t>)</w:t>
      </w:r>
    </w:p>
    <w:p w14:paraId="09D7BD42" w14:textId="77777777" w:rsidR="00DF7004" w:rsidRDefault="00DF7004" w:rsidP="00DF7004">
      <w:pPr>
        <w:rPr>
          <w:sz w:val="24"/>
          <w:szCs w:val="24"/>
        </w:rPr>
      </w:pPr>
    </w:p>
    <w:p w14:paraId="09D7BD43" w14:textId="77777777" w:rsidR="0075622F" w:rsidRPr="0062199F" w:rsidRDefault="00D64E86" w:rsidP="00D64E86">
      <w:pPr>
        <w:rPr>
          <w:rFonts w:ascii="Times New Roman" w:hAnsi="Times New Roman"/>
          <w:b/>
          <w:sz w:val="24"/>
          <w:szCs w:val="24"/>
          <w:u w:val="single"/>
        </w:rPr>
      </w:pPr>
      <w:r w:rsidRPr="0062199F">
        <w:rPr>
          <w:b/>
          <w:sz w:val="24"/>
          <w:szCs w:val="24"/>
          <w:u w:val="single"/>
        </w:rPr>
        <w:t>COMPLIANCE INF</w:t>
      </w:r>
      <w:r w:rsidR="00B36D18" w:rsidRPr="0062199F">
        <w:rPr>
          <w:b/>
          <w:sz w:val="24"/>
          <w:szCs w:val="24"/>
          <w:u w:val="single"/>
        </w:rPr>
        <w:t>ORMATION</w:t>
      </w:r>
    </w:p>
    <w:p w14:paraId="09D7BD44" w14:textId="77777777" w:rsidR="00D64E86" w:rsidRDefault="00D64E86" w:rsidP="00D64E86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Check Y</w:t>
      </w:r>
      <w:r w:rsidR="00B36D18">
        <w:rPr>
          <w:sz w:val="24"/>
          <w:szCs w:val="24"/>
        </w:rPr>
        <w:t>ES</w:t>
      </w:r>
      <w:r>
        <w:rPr>
          <w:sz w:val="24"/>
          <w:szCs w:val="24"/>
        </w:rPr>
        <w:t xml:space="preserve"> if vendor will obtain business for TSP or interact with a government entity on TSP's be</w:t>
      </w:r>
      <w:r w:rsidR="00B36D18">
        <w:rPr>
          <w:sz w:val="24"/>
          <w:szCs w:val="24"/>
        </w:rPr>
        <w:t xml:space="preserve">half. </w:t>
      </w:r>
      <w:r>
        <w:rPr>
          <w:sz w:val="24"/>
          <w:szCs w:val="24"/>
        </w:rPr>
        <w:t xml:space="preserve"> If checked, attach Compliance approval e-mail from the Business Partner System.</w:t>
      </w:r>
    </w:p>
    <w:p w14:paraId="09D7BD45" w14:textId="76A72687" w:rsidR="00D64E86" w:rsidRDefault="00D64E86" w:rsidP="00D64E86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Contact your RCO with questions.</w:t>
      </w:r>
      <w:r>
        <w:rPr>
          <w:rFonts w:ascii="Times New Roman" w:hAnsi="Times New Roman"/>
          <w:sz w:val="24"/>
          <w:szCs w:val="24"/>
        </w:rPr>
        <w:t xml:space="preserve"> </w:t>
      </w:r>
      <w:r w:rsidR="00B36D18">
        <w:rPr>
          <w:sz w:val="24"/>
          <w:szCs w:val="24"/>
        </w:rPr>
        <w:t xml:space="preserve">YES </w:t>
      </w:r>
      <w:sdt>
        <w:sdtPr>
          <w:rPr>
            <w:sz w:val="24"/>
            <w:szCs w:val="24"/>
          </w:rPr>
          <w:id w:val="288175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798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36D18">
        <w:rPr>
          <w:sz w:val="24"/>
          <w:szCs w:val="24"/>
        </w:rPr>
        <w:t xml:space="preserve">   NO </w:t>
      </w:r>
      <w:sdt>
        <w:sdtPr>
          <w:rPr>
            <w:sz w:val="24"/>
            <w:szCs w:val="24"/>
          </w:rPr>
          <w:id w:val="748698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D7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9D7BD46" w14:textId="77777777" w:rsidR="00D64E86" w:rsidRDefault="00D64E86" w:rsidP="00D64E86">
      <w:pPr>
        <w:rPr>
          <w:rFonts w:ascii="Times New Roman" w:hAnsi="Times New Roman"/>
          <w:sz w:val="24"/>
          <w:szCs w:val="24"/>
        </w:rPr>
      </w:pPr>
    </w:p>
    <w:p w14:paraId="09D7BD47" w14:textId="77777777" w:rsidR="0075622F" w:rsidRDefault="0075622F" w:rsidP="00DF7004">
      <w:pPr>
        <w:rPr>
          <w:rFonts w:ascii="Times New Roman" w:hAnsi="Times New Roman"/>
          <w:sz w:val="24"/>
          <w:szCs w:val="24"/>
        </w:rPr>
      </w:pPr>
    </w:p>
    <w:p w14:paraId="09D7BD48" w14:textId="2794448E" w:rsidR="0075622F" w:rsidRDefault="00D64E86" w:rsidP="00DF7004">
      <w:pPr>
        <w:rPr>
          <w:sz w:val="24"/>
          <w:szCs w:val="24"/>
        </w:rPr>
      </w:pPr>
      <w:r>
        <w:rPr>
          <w:sz w:val="24"/>
          <w:szCs w:val="24"/>
        </w:rPr>
        <w:t xml:space="preserve">Requested By: </w:t>
      </w:r>
      <w:sdt>
        <w:sdtPr>
          <w:rPr>
            <w:sz w:val="24"/>
            <w:szCs w:val="24"/>
            <w:u w:val="single"/>
          </w:rPr>
          <w:id w:val="777455443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</w:p>
    <w:p w14:paraId="09D7BD49" w14:textId="2C2475DE" w:rsidR="00B57F89" w:rsidRPr="0075622F" w:rsidRDefault="00D64E86" w:rsidP="00DF7004">
      <w:pPr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 xml:space="preserve">Date: </w:t>
      </w:r>
      <w:sdt>
        <w:sdtPr>
          <w:rPr>
            <w:sz w:val="24"/>
            <w:szCs w:val="24"/>
            <w:u w:val="single"/>
          </w:rPr>
          <w:id w:val="1369184294"/>
          <w:showingPlcHdr/>
          <w:text/>
        </w:sdtPr>
        <w:sdtEndPr/>
        <w:sdtContent>
          <w:r w:rsidR="008C2D7E">
            <w:rPr>
              <w:sz w:val="24"/>
              <w:szCs w:val="24"/>
              <w:u w:val="single"/>
            </w:rPr>
            <w:t xml:space="preserve">     </w:t>
          </w:r>
        </w:sdtContent>
      </w:sdt>
    </w:p>
    <w:sectPr w:rsidR="00B57F89" w:rsidRPr="0075622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8A83C" w14:textId="77777777" w:rsidR="00644DD7" w:rsidRDefault="00644DD7" w:rsidP="00D64E86">
      <w:r>
        <w:separator/>
      </w:r>
    </w:p>
  </w:endnote>
  <w:endnote w:type="continuationSeparator" w:id="0">
    <w:p w14:paraId="78DF4B4F" w14:textId="77777777" w:rsidR="00644DD7" w:rsidRDefault="00644DD7" w:rsidP="00D64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A6C94" w14:textId="77777777" w:rsidR="00644DD7" w:rsidRDefault="00644DD7" w:rsidP="00D64E86">
      <w:r>
        <w:separator/>
      </w:r>
    </w:p>
  </w:footnote>
  <w:footnote w:type="continuationSeparator" w:id="0">
    <w:p w14:paraId="4FE395FA" w14:textId="77777777" w:rsidR="00644DD7" w:rsidRDefault="00644DD7" w:rsidP="00D64E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7BD4E" w14:textId="77777777" w:rsidR="00D64E86" w:rsidRPr="00B94DA5" w:rsidRDefault="00D64E86" w:rsidP="00D64E86">
    <w:pPr>
      <w:jc w:val="center"/>
      <w:rPr>
        <w:b/>
        <w:sz w:val="32"/>
        <w:szCs w:val="32"/>
      </w:rPr>
    </w:pPr>
    <w:r w:rsidRPr="00B94DA5">
      <w:rPr>
        <w:b/>
        <w:sz w:val="32"/>
        <w:szCs w:val="32"/>
      </w:rPr>
      <w:t>TSP VENDOR REQUEST</w:t>
    </w:r>
    <w:r w:rsidR="0069514E" w:rsidRPr="00B94DA5">
      <w:rPr>
        <w:b/>
        <w:sz w:val="32"/>
        <w:szCs w:val="32"/>
      </w:rPr>
      <w:t xml:space="preserve"> FORM</w:t>
    </w:r>
  </w:p>
  <w:p w14:paraId="09D7BD4F" w14:textId="77777777" w:rsidR="00D64E86" w:rsidRDefault="00690942" w:rsidP="00D64E86">
    <w:pPr>
      <w:jc w:val="center"/>
      <w:rPr>
        <w:i/>
        <w:sz w:val="24"/>
        <w:szCs w:val="24"/>
      </w:rPr>
    </w:pPr>
    <w:r>
      <w:rPr>
        <w:i/>
        <w:sz w:val="24"/>
        <w:szCs w:val="24"/>
      </w:rPr>
      <w:t>Use this form to create</w:t>
    </w:r>
    <w:r w:rsidR="00D64E86" w:rsidRPr="00D64E86">
      <w:rPr>
        <w:i/>
        <w:sz w:val="24"/>
        <w:szCs w:val="24"/>
      </w:rPr>
      <w:t xml:space="preserve"> </w:t>
    </w:r>
    <w:r>
      <w:rPr>
        <w:i/>
        <w:sz w:val="24"/>
        <w:szCs w:val="24"/>
      </w:rPr>
      <w:t xml:space="preserve">a new vendor, modify a </w:t>
    </w:r>
    <w:r w:rsidR="00386F1F">
      <w:rPr>
        <w:i/>
        <w:sz w:val="24"/>
        <w:szCs w:val="24"/>
      </w:rPr>
      <w:t>remit address,</w:t>
    </w:r>
    <w:r w:rsidR="00D64E86" w:rsidRPr="00D64E86">
      <w:rPr>
        <w:i/>
        <w:sz w:val="24"/>
        <w:szCs w:val="24"/>
      </w:rPr>
      <w:t xml:space="preserve"> or reactivate an old vendor in AX</w:t>
    </w:r>
  </w:p>
  <w:p w14:paraId="09D7BD50" w14:textId="77777777" w:rsidR="00D64E86" w:rsidRDefault="00D64E86" w:rsidP="00D64E86">
    <w:pPr>
      <w:jc w:val="center"/>
      <w:rPr>
        <w:i/>
        <w:sz w:val="24"/>
        <w:szCs w:val="24"/>
      </w:rPr>
    </w:pPr>
  </w:p>
  <w:p w14:paraId="09D7BD51" w14:textId="77777777" w:rsidR="00D64E86" w:rsidRPr="0075622F" w:rsidRDefault="0075622F" w:rsidP="0075622F">
    <w:pPr>
      <w:jc w:val="center"/>
      <w:rPr>
        <w:sz w:val="24"/>
        <w:szCs w:val="24"/>
      </w:rPr>
    </w:pPr>
    <w:r w:rsidRPr="0075622F">
      <w:rPr>
        <w:b/>
        <w:sz w:val="24"/>
        <w:szCs w:val="24"/>
      </w:rPr>
      <w:t>Send this completed form and a</w:t>
    </w:r>
    <w:r>
      <w:rPr>
        <w:b/>
        <w:sz w:val="24"/>
        <w:szCs w:val="24"/>
      </w:rPr>
      <w:t xml:space="preserve">ll required backup to </w:t>
    </w:r>
    <w:hyperlink r:id="rId1" w:history="1">
      <w:r w:rsidRPr="00372C8E">
        <w:rPr>
          <w:rStyle w:val="Hyperlink"/>
          <w:sz w:val="24"/>
          <w:szCs w:val="24"/>
        </w:rPr>
        <w:t>APVendors@TishmanSpeyer.com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Q0NVXlbzFHeczemoNV6Cv8Pdq9c=" w:salt="Yt2ERrlh+SDr1whPdAq3bA==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NDM0BFLGRkYmZko6SsGpxcWZ+XkgBUa1AF/a4Q4sAAAA"/>
  </w:docVars>
  <w:rsids>
    <w:rsidRoot w:val="00D64E86"/>
    <w:rsid w:val="00082947"/>
    <w:rsid w:val="00105801"/>
    <w:rsid w:val="00154836"/>
    <w:rsid w:val="001B7C64"/>
    <w:rsid w:val="001E7BF3"/>
    <w:rsid w:val="002D74FF"/>
    <w:rsid w:val="00343BF9"/>
    <w:rsid w:val="00386F1F"/>
    <w:rsid w:val="003F2CD2"/>
    <w:rsid w:val="003F4604"/>
    <w:rsid w:val="0062199F"/>
    <w:rsid w:val="00644DD7"/>
    <w:rsid w:val="00664DC8"/>
    <w:rsid w:val="00690942"/>
    <w:rsid w:val="0069514E"/>
    <w:rsid w:val="006B35AF"/>
    <w:rsid w:val="007139FE"/>
    <w:rsid w:val="0075622F"/>
    <w:rsid w:val="00772D8A"/>
    <w:rsid w:val="007E0C8A"/>
    <w:rsid w:val="007E2DC0"/>
    <w:rsid w:val="008979F5"/>
    <w:rsid w:val="008C2D7E"/>
    <w:rsid w:val="008C5ACE"/>
    <w:rsid w:val="00A3171C"/>
    <w:rsid w:val="00AB27A9"/>
    <w:rsid w:val="00AE2685"/>
    <w:rsid w:val="00B36D18"/>
    <w:rsid w:val="00B57F89"/>
    <w:rsid w:val="00B94DA5"/>
    <w:rsid w:val="00C66076"/>
    <w:rsid w:val="00CB798B"/>
    <w:rsid w:val="00D64E86"/>
    <w:rsid w:val="00DF7004"/>
    <w:rsid w:val="00F97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7BD25"/>
  <w15:docId w15:val="{7A4D6A0B-4EE6-47D2-9AD1-A06A6D32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E8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4E8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4E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E8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64E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E86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C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C6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36D18"/>
    <w:rPr>
      <w:color w:val="808080"/>
    </w:rPr>
  </w:style>
  <w:style w:type="paragraph" w:styleId="ListParagraph">
    <w:name w:val="List Paragraph"/>
    <w:basedOn w:val="Normal"/>
    <w:uiPriority w:val="34"/>
    <w:qFormat/>
    <w:rsid w:val="00DF70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1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PVendors@TishmanSpey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SP Document" ma:contentTypeID="0x010100C5A84EC5143B414E895316B52B08C3FF0072192613F6C5474AB1613206216D116E" ma:contentTypeVersion="16" ma:contentTypeDescription="" ma:contentTypeScope="" ma:versionID="43a0b7ba8b9fa70a4d08e3fdc2322acd">
  <xsd:schema xmlns:xsd="http://www.w3.org/2001/XMLSchema" xmlns:xs="http://www.w3.org/2001/XMLSchema" xmlns:p="http://schemas.microsoft.com/office/2006/metadata/properties" xmlns:ns2="5f1c65f2-ebf3-49a3-95bd-68ce1229d45b" xmlns:ns3="4f9205a5-e382-4c7a-8aff-9ea499e6bb6d" targetNamespace="http://schemas.microsoft.com/office/2006/metadata/properties" ma:root="true" ma:fieldsID="c5ce5df7ba4c6ceb4b30c993ff42b0b4" ns2:_="" ns3:_="">
    <xsd:import namespace="5f1c65f2-ebf3-49a3-95bd-68ce1229d45b"/>
    <xsd:import namespace="4f9205a5-e382-4c7a-8aff-9ea499e6bb6d"/>
    <xsd:element name="properties">
      <xsd:complexType>
        <xsd:sequence>
          <xsd:element name="documentManagement">
            <xsd:complexType>
              <xsd:all>
                <xsd:element ref="ns2:o236dce1878144f4bd8eb984790ef9b2" minOccurs="0"/>
                <xsd:element ref="ns2:TaxCatchAll" minOccurs="0"/>
                <xsd:element ref="ns2:TaxCatchAllLabel" minOccurs="0"/>
                <xsd:element ref="ns2:i8f4538e81d840399547e4ff3bdfe8dd" minOccurs="0"/>
                <xsd:element ref="ns2:ge5f8f77a7b04809b0864a684f358f70" minOccurs="0"/>
                <xsd:element ref="ns2:c563e9ada23e47e89f22424fe6598062" minOccurs="0"/>
                <xsd:element ref="ns2:l0141516c4e0498c9df8f102ffc24c14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c65f2-ebf3-49a3-95bd-68ce1229d45b" elementFormDefault="qualified">
    <xsd:import namespace="http://schemas.microsoft.com/office/2006/documentManagement/types"/>
    <xsd:import namespace="http://schemas.microsoft.com/office/infopath/2007/PartnerControls"/>
    <xsd:element name="o236dce1878144f4bd8eb984790ef9b2" ma:index="8" nillable="true" ma:taxonomy="true" ma:internalName="o236dce1878144f4bd8eb984790ef9b2" ma:taxonomyFieldName="Functional_x0020_Department" ma:displayName="Functional Department" ma:default="" ma:fieldId="{8236dce1-8781-44f4-bd8e-b984790ef9b2}" ma:taxonomyMulti="true" ma:sspId="4b6b469a-81b8-4396-b14b-9872a07484a0" ma:termSetId="cc466b98-5067-435b-80d9-1087824968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6cda5b20-6c7a-434a-9a00-88fb12bbe0d4}" ma:internalName="TaxCatchAll" ma:showField="CatchAllData" ma:web="4f9205a5-e382-4c7a-8aff-9ea499e6bb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6cda5b20-6c7a-434a-9a00-88fb12bbe0d4}" ma:internalName="TaxCatchAllLabel" ma:readOnly="true" ma:showField="CatchAllDataLabel" ma:web="4f9205a5-e382-4c7a-8aff-9ea499e6bb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8f4538e81d840399547e4ff3bdfe8dd" ma:index="12" nillable="true" ma:taxonomy="true" ma:internalName="i8f4538e81d840399547e4ff3bdfe8dd" ma:taxonomyFieldName="TSP_x0020_SubType" ma:displayName="TSP SubType" ma:default="" ma:fieldId="{28f4538e-81d8-4039-9547-e4ff3bdfe8dd}" ma:taxonomyMulti="true" ma:sspId="4b6b469a-81b8-4396-b14b-9872a07484a0" ma:termSetId="e261002d-13e0-4fe6-99db-faff3f75cb5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5f8f77a7b04809b0864a684f358f70" ma:index="14" nillable="true" ma:taxonomy="true" ma:internalName="ge5f8f77a7b04809b0864a684f358f70" ma:taxonomyFieldName="TSP_x0020_Type" ma:displayName="TSP Type" ma:default="" ma:fieldId="{0e5f8f77-a7b0-4809-b086-4a684f358f70}" ma:taxonomyMulti="true" ma:sspId="4b6b469a-81b8-4396-b14b-9872a07484a0" ma:termSetId="8cebd7ba-3d20-42fc-bff6-8768fcadcf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63e9ada23e47e89f22424fe6598062" ma:index="16" nillable="true" ma:taxonomy="true" ma:internalName="c563e9ada23e47e89f22424fe6598062" ma:taxonomyFieldName="Year" ma:displayName="Year" ma:default="" ma:fieldId="{c563e9ad-a23e-47e8-9f22-424fe6598062}" ma:sspId="4b6b469a-81b8-4396-b14b-9872a07484a0" ma:termSetId="63350c96-850e-4ce6-90c2-b406a3571b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0141516c4e0498c9df8f102ffc24c14" ma:index="18" nillable="true" ma:taxonomy="true" ma:internalName="l0141516c4e0498c9df8f102ffc24c14" ma:taxonomyFieldName="Region" ma:displayName="Region" ma:default="" ma:fieldId="{50141516-c4e0-498c-9df8-f102ffc24c14}" ma:taxonomyMulti="true" ma:sspId="4b6b469a-81b8-4396-b14b-9872a07484a0" ma:termSetId="64876dc5-4d6a-42d1-bae5-658b0b10787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205a5-e382-4c7a-8aff-9ea499e6bb6d" elementFormDefault="qualified">
    <xsd:import namespace="http://schemas.microsoft.com/office/2006/documentManagement/types"/>
    <xsd:import namespace="http://schemas.microsoft.com/office/infopath/2007/PartnerControls"/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4b6b469a-81b8-4396-b14b-9872a07484a0" ContentTypeId="0x010100C5A84EC5143B414E895316B52B08C3FF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8f4538e81d840399547e4ff3bdfe8dd xmlns="5f1c65f2-ebf3-49a3-95bd-68ce1229d45b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</TermName>
          <TermId xmlns="http://schemas.microsoft.com/office/infopath/2007/PartnerControls">8fc0f3c0-1017-4db0-a515-e63392afee11</TermId>
        </TermInfo>
      </Terms>
    </i8f4538e81d840399547e4ff3bdfe8dd>
    <TaxCatchAll xmlns="5f1c65f2-ebf3-49a3-95bd-68ce1229d45b">
      <Value>87</Value>
      <Value>38</Value>
      <Value>223</Value>
      <Value>12</Value>
    </TaxCatchAll>
    <l0141516c4e0498c9df8f102ffc24c14 xmlns="5f1c65f2-ebf3-49a3-95bd-68ce1229d45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ited States</TermName>
          <TermId xmlns="http://schemas.microsoft.com/office/infopath/2007/PartnerControls">3f0b1621-0078-4007-b8be-c0edca5ed314</TermId>
        </TermInfo>
      </Terms>
    </l0141516c4e0498c9df8f102ffc24c14>
    <c563e9ada23e47e89f22424fe6598062 xmlns="5f1c65f2-ebf3-49a3-95bd-68ce1229d45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4c79a41e-09ac-413e-86d9-54254dc9c284</TermId>
        </TermInfo>
      </Terms>
    </c563e9ada23e47e89f22424fe6598062>
    <ge5f8f77a7b04809b0864a684f358f70 xmlns="5f1c65f2-ebf3-49a3-95bd-68ce1229d45b">
      <Terms xmlns="http://schemas.microsoft.com/office/infopath/2007/PartnerControls"/>
    </ge5f8f77a7b04809b0864a684f358f70>
    <o236dce1878144f4bd8eb984790ef9b2 xmlns="5f1c65f2-ebf3-49a3-95bd-68ce1229d45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ts Payable</TermName>
          <TermId xmlns="http://schemas.microsoft.com/office/infopath/2007/PartnerControls">5c144f87-c35b-4490-b9e3-ed48eae8d4ca</TermId>
        </TermInfo>
      </Terms>
    </o236dce1878144f4bd8eb984790ef9b2>
    <_dlc_DocId xmlns="4f9205a5-e382-4c7a-8aff-9ea499e6bb6d">6QN5MMPNJHRA-97-1631</_dlc_DocId>
    <_dlc_DocIdUrl xmlns="4f9205a5-e382-4c7a-8aff-9ea499e6bb6d">
      <Url>http://intranet/doccenter/_layouts/DocIdRedir.aspx?ID=6QN5MMPNJHRA-97-1631</Url>
      <Description>6QN5MMPNJHRA-97-1631</Description>
    </_dlc_DocIdUrl>
  </documentManagement>
</p:properties>
</file>

<file path=customXml/itemProps1.xml><?xml version="1.0" encoding="utf-8"?>
<ds:datastoreItem xmlns:ds="http://schemas.openxmlformats.org/officeDocument/2006/customXml" ds:itemID="{06C29761-5388-4A85-A7E3-26257274B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13EAE2-65C0-45CD-A951-34A1C4D68FC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51A8836-C3B7-413A-89F7-B468ED6DD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c65f2-ebf3-49a3-95bd-68ce1229d45b"/>
    <ds:schemaRef ds:uri="4f9205a5-e382-4c7a-8aff-9ea499e6b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0B9F97-E05A-4DBD-9EC7-529415063C0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6647212-9B14-423B-B43B-4D45FDBB984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60FA8B0-B220-4D72-90A7-82BCB1F3C7E5}">
  <ds:schemaRefs>
    <ds:schemaRef ds:uri="http://schemas.microsoft.com/office/2006/metadata/properties"/>
    <ds:schemaRef ds:uri="http://schemas.microsoft.com/office/infopath/2007/PartnerControls"/>
    <ds:schemaRef ds:uri="5f1c65f2-ebf3-49a3-95bd-68ce1229d45b"/>
    <ds:schemaRef ds:uri="4f9205a5-e382-4c7a-8aff-9ea499e6bb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X US TSP Vendor Request Form</vt:lpstr>
    </vt:vector>
  </TitlesOfParts>
  <Company>Tishman Speyer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 US TSP Vendor Request Form</dc:title>
  <dc:creator>Trish S. Fisher</dc:creator>
  <cp:lastModifiedBy>Hamer, Kelsey</cp:lastModifiedBy>
  <cp:revision>2</cp:revision>
  <cp:lastPrinted>2016-09-16T12:18:00Z</cp:lastPrinted>
  <dcterms:created xsi:type="dcterms:W3CDTF">2022-09-12T21:17:00Z</dcterms:created>
  <dcterms:modified xsi:type="dcterms:W3CDTF">2022-09-1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84EC5143B414E895316B52B08C3FF0072192613F6C5474AB1613206216D116E</vt:lpwstr>
  </property>
  <property fmtid="{D5CDD505-2E9C-101B-9397-08002B2CF9AE}" pid="3" name="_dlc_DocIdItemGuid">
    <vt:lpwstr>3a5c99d3-73fe-4cdb-87ba-dbe4684529fe</vt:lpwstr>
  </property>
  <property fmtid="{D5CDD505-2E9C-101B-9397-08002B2CF9AE}" pid="4" name="TSP Type">
    <vt:lpwstr/>
  </property>
  <property fmtid="{D5CDD505-2E9C-101B-9397-08002B2CF9AE}" pid="5" name="Functional Department">
    <vt:lpwstr>87;#Accts Payable|5c144f87-c35b-4490-b9e3-ed48eae8d4ca</vt:lpwstr>
  </property>
  <property fmtid="{D5CDD505-2E9C-101B-9397-08002B2CF9AE}" pid="6" name="TSP SubType">
    <vt:lpwstr>38;#Forms|8fc0f3c0-1017-4db0-a515-e63392afee11</vt:lpwstr>
  </property>
  <property fmtid="{D5CDD505-2E9C-101B-9397-08002B2CF9AE}" pid="7" name="Year">
    <vt:lpwstr>223;#2017|4c79a41e-09ac-413e-86d9-54254dc9c284</vt:lpwstr>
  </property>
  <property fmtid="{D5CDD505-2E9C-101B-9397-08002B2CF9AE}" pid="8" name="Region">
    <vt:lpwstr>12;#United States|3f0b1621-0078-4007-b8be-c0edca5ed314</vt:lpwstr>
  </property>
</Properties>
</file>